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AE8" w:rsidRDefault="005D5FF6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Sales, Ace Lawrence V.</w:t>
      </w:r>
    </w:p>
    <w:p w:rsidR="005D5FF6" w:rsidRDefault="005D5FF6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 xml:space="preserve">2ECE – A </w:t>
      </w:r>
    </w:p>
    <w:p w:rsidR="005D5FF6" w:rsidRDefault="005D5FF6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Experiment # 7</w:t>
      </w: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Problem 1</w:t>
      </w: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 wp14:anchorId="411F51F6">
            <wp:simplePos x="0" y="0"/>
            <wp:positionH relativeFrom="margin">
              <wp:align>right</wp:align>
            </wp:positionH>
            <wp:positionV relativeFrom="paragraph">
              <wp:posOffset>415290</wp:posOffset>
            </wp:positionV>
            <wp:extent cx="5943600" cy="5004435"/>
            <wp:effectExtent l="0" t="0" r="0" b="5715"/>
            <wp:wrapTight wrapText="bothSides">
              <wp:wrapPolygon edited="0">
                <wp:start x="0" y="0"/>
                <wp:lineTo x="0" y="21542"/>
                <wp:lineTo x="21531" y="21542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4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</w:p>
    <w:p w:rsidR="005D5FF6" w:rsidRDefault="005D5FF6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lastRenderedPageBreak/>
        <w:t>Problem 2</w:t>
      </w:r>
    </w:p>
    <w:p w:rsidR="005D5FF6" w:rsidRDefault="005D5FF6">
      <w:pPr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342BCCD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4618990" cy="6780530"/>
            <wp:effectExtent l="0" t="0" r="0" b="1270"/>
            <wp:wrapTight wrapText="bothSides">
              <wp:wrapPolygon edited="0">
                <wp:start x="0" y="0"/>
                <wp:lineTo x="0" y="21543"/>
                <wp:lineTo x="21469" y="21543"/>
                <wp:lineTo x="2146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8990" cy="678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D5FF6" w:rsidRPr="005D5FF6" w:rsidRDefault="005D5FF6">
      <w:pPr>
        <w:rPr>
          <w:rFonts w:ascii="Georgia" w:hAnsi="Georgia"/>
          <w:b/>
          <w:sz w:val="24"/>
          <w:szCs w:val="24"/>
        </w:rPr>
      </w:pPr>
    </w:p>
    <w:sectPr w:rsidR="005D5FF6" w:rsidRPr="005D5F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NDI1tDC3tDA3N7BU0lEKTi0uzszPAykwrAUADGOSxywAAAA="/>
  </w:docVars>
  <w:rsids>
    <w:rsidRoot w:val="005D5FF6"/>
    <w:rsid w:val="005D5FF6"/>
    <w:rsid w:val="00BF0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85A39"/>
  <w15:chartTrackingRefBased/>
  <w15:docId w15:val="{D1D89E23-9EF6-4AB6-81FD-B549332F1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5F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F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1-28T11:01:00Z</dcterms:created>
  <dcterms:modified xsi:type="dcterms:W3CDTF">2019-11-28T11:03:00Z</dcterms:modified>
</cp:coreProperties>
</file>